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46EF1" w14:textId="575E226F" w:rsidR="00515E24" w:rsidRDefault="00FF1377" w:rsidP="00FF1377">
      <w:pPr>
        <w:pStyle w:val="Title"/>
      </w:pPr>
      <w:r>
        <w:t xml:space="preserve">IEEE TMI </w:t>
      </w:r>
      <w:r w:rsidR="007B4557" w:rsidRPr="00FF1377">
        <w:t>Challenge</w:t>
      </w:r>
      <w:r w:rsidR="007B4557" w:rsidRPr="007B4557">
        <w:rPr>
          <w:sz w:val="22"/>
          <w:szCs w:val="22"/>
        </w:rPr>
        <w:t xml:space="preserve"> </w:t>
      </w:r>
      <w:r w:rsidR="007B4557" w:rsidRPr="00FF1377">
        <w:t>Paper</w:t>
      </w:r>
      <w:r w:rsidR="007B4557" w:rsidRPr="007B4557">
        <w:rPr>
          <w:sz w:val="22"/>
          <w:szCs w:val="22"/>
        </w:rPr>
        <w:t xml:space="preserve"> </w:t>
      </w:r>
      <w:r>
        <w:t>Submission Checklist</w:t>
      </w:r>
    </w:p>
    <w:p w14:paraId="74E31B03" w14:textId="479040F1" w:rsidR="004C77FB" w:rsidRPr="00FF1377" w:rsidRDefault="004C77FB" w:rsidP="004C77FB">
      <w:pPr>
        <w:ind w:firstLine="360"/>
      </w:pPr>
      <w:r>
        <w:t>September 28, 2021</w:t>
      </w:r>
    </w:p>
    <w:p w14:paraId="61233664" w14:textId="5C2550CC" w:rsidR="007B4557" w:rsidRPr="007B4557" w:rsidRDefault="007B4557" w:rsidP="007B4557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7B4557">
        <w:rPr>
          <w:rFonts w:ascii="Calibri" w:eastAsia="Times New Roman" w:hAnsi="Calibri" w:cs="Calibri"/>
          <w:color w:val="2D3142"/>
        </w:rPr>
        <w:t xml:space="preserve">The submitting and corresponding author is </w:t>
      </w:r>
      <w:r w:rsidR="00C22C7A">
        <w:rPr>
          <w:rFonts w:ascii="Calibri" w:eastAsia="Times New Roman" w:hAnsi="Calibri" w:cs="Calibri"/>
          <w:color w:val="2D3142"/>
        </w:rPr>
        <w:t xml:space="preserve">one of </w:t>
      </w:r>
      <w:r w:rsidRPr="007B4557">
        <w:rPr>
          <w:rFonts w:ascii="Calibri" w:eastAsia="Times New Roman" w:hAnsi="Calibri" w:cs="Calibri"/>
          <w:color w:val="2D3142"/>
        </w:rPr>
        <w:t>the organizer</w:t>
      </w:r>
      <w:r w:rsidR="00C22C7A">
        <w:rPr>
          <w:rFonts w:ascii="Calibri" w:eastAsia="Times New Roman" w:hAnsi="Calibri" w:cs="Calibri"/>
          <w:color w:val="2D3142"/>
        </w:rPr>
        <w:t>s</w:t>
      </w:r>
      <w:r w:rsidRPr="007B4557">
        <w:rPr>
          <w:rFonts w:ascii="Calibri" w:eastAsia="Times New Roman" w:hAnsi="Calibri" w:cs="Calibri"/>
          <w:color w:val="2D3142"/>
        </w:rPr>
        <w:t xml:space="preserve"> of the challeng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37"/>
        <w:gridCol w:w="4293"/>
      </w:tblGrid>
      <w:tr w:rsidR="007B4557" w14:paraId="37A6FAE7" w14:textId="77777777" w:rsidTr="007B4557">
        <w:tc>
          <w:tcPr>
            <w:tcW w:w="4675" w:type="dxa"/>
          </w:tcPr>
          <w:p w14:paraId="696FF5FB" w14:textId="77777777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</w:p>
        </w:tc>
        <w:tc>
          <w:tcPr>
            <w:tcW w:w="4675" w:type="dxa"/>
          </w:tcPr>
          <w:p w14:paraId="073C842A" w14:textId="6345D167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ame</w:t>
            </w:r>
          </w:p>
        </w:tc>
      </w:tr>
      <w:tr w:rsidR="007B4557" w14:paraId="46C2BF30" w14:textId="77777777" w:rsidTr="007B4557">
        <w:tc>
          <w:tcPr>
            <w:tcW w:w="4675" w:type="dxa"/>
          </w:tcPr>
          <w:p w14:paraId="26FA3373" w14:textId="5D537935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mitting and contact author</w:t>
            </w:r>
          </w:p>
        </w:tc>
        <w:tc>
          <w:tcPr>
            <w:tcW w:w="4675" w:type="dxa"/>
          </w:tcPr>
          <w:p w14:paraId="67947E6B" w14:textId="77777777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</w:p>
        </w:tc>
      </w:tr>
      <w:tr w:rsidR="007B4557" w14:paraId="3F38B3FC" w14:textId="77777777" w:rsidTr="007B4557">
        <w:tc>
          <w:tcPr>
            <w:tcW w:w="4675" w:type="dxa"/>
          </w:tcPr>
          <w:p w14:paraId="382D78FE" w14:textId="515BD809" w:rsidR="007B4557" w:rsidRDefault="003551C1" w:rsidP="007B4557">
            <w:pPr>
              <w:pStyle w:val="ListParagraph"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rganizer</w:t>
            </w:r>
            <w:r w:rsidR="00FF1377">
              <w:rPr>
                <w:rFonts w:ascii="Calibri" w:hAnsi="Calibri" w:cs="Calibri"/>
              </w:rPr>
              <w:t>s</w:t>
            </w:r>
            <w:r>
              <w:rPr>
                <w:rFonts w:ascii="Calibri" w:hAnsi="Calibri" w:cs="Calibri"/>
              </w:rPr>
              <w:t xml:space="preserve"> of the Challeng</w:t>
            </w:r>
            <w:r w:rsidR="00C22C7A">
              <w:rPr>
                <w:rFonts w:ascii="Calibri" w:hAnsi="Calibri" w:cs="Calibri"/>
              </w:rPr>
              <w:t>e</w:t>
            </w:r>
          </w:p>
        </w:tc>
        <w:tc>
          <w:tcPr>
            <w:tcW w:w="4675" w:type="dxa"/>
          </w:tcPr>
          <w:p w14:paraId="438778F9" w14:textId="77777777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</w:p>
        </w:tc>
      </w:tr>
    </w:tbl>
    <w:p w14:paraId="1EEA9477" w14:textId="6068463D" w:rsidR="007B4557" w:rsidRDefault="007B4557" w:rsidP="003551C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 w:rsidRPr="003551C1">
        <w:rPr>
          <w:rFonts w:ascii="Calibri" w:eastAsia="Times New Roman" w:hAnsi="Calibri" w:cs="Calibri"/>
          <w:color w:val="2D3142"/>
        </w:rPr>
        <w:t>The author list includes at least one person from each of the participating groups.</w:t>
      </w:r>
      <w:r w:rsidR="00821AA3">
        <w:rPr>
          <w:rFonts w:ascii="Calibri" w:eastAsia="Times New Roman" w:hAnsi="Calibri" w:cs="Calibri"/>
          <w:color w:val="2D3142"/>
        </w:rPr>
        <w:t xml:space="preserve"> Add more rows to the table if needed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05"/>
        <w:gridCol w:w="4948"/>
        <w:gridCol w:w="2877"/>
      </w:tblGrid>
      <w:tr w:rsidR="003551C1" w14:paraId="1DD2D8A5" w14:textId="77777777" w:rsidTr="003551C1">
        <w:tc>
          <w:tcPr>
            <w:tcW w:w="805" w:type="dxa"/>
          </w:tcPr>
          <w:p w14:paraId="31531895" w14:textId="5E9258A1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Group Index</w:t>
            </w:r>
          </w:p>
        </w:tc>
        <w:tc>
          <w:tcPr>
            <w:tcW w:w="4948" w:type="dxa"/>
          </w:tcPr>
          <w:p w14:paraId="5BE2ECC9" w14:textId="60DE7B83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Group name</w:t>
            </w:r>
          </w:p>
        </w:tc>
        <w:tc>
          <w:tcPr>
            <w:tcW w:w="2877" w:type="dxa"/>
          </w:tcPr>
          <w:p w14:paraId="2BA2C100" w14:textId="5F52D0FB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Author name</w:t>
            </w:r>
            <w:r>
              <w:rPr>
                <w:rFonts w:ascii="Calibri" w:eastAsia="Times New Roman" w:hAnsi="Calibri" w:cs="Calibri"/>
                <w:color w:val="2D3142"/>
              </w:rPr>
              <w:t>s</w:t>
            </w:r>
          </w:p>
        </w:tc>
      </w:tr>
      <w:tr w:rsidR="003551C1" w14:paraId="5A0D4B85" w14:textId="77777777" w:rsidTr="003551C1">
        <w:tc>
          <w:tcPr>
            <w:tcW w:w="805" w:type="dxa"/>
          </w:tcPr>
          <w:p w14:paraId="3CCDFBE5" w14:textId="6BF5B4B6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1</w:t>
            </w:r>
          </w:p>
        </w:tc>
        <w:tc>
          <w:tcPr>
            <w:tcW w:w="4948" w:type="dxa"/>
          </w:tcPr>
          <w:p w14:paraId="454564BF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1236C416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2F7EA91E" w14:textId="77777777" w:rsidTr="003551C1">
        <w:tc>
          <w:tcPr>
            <w:tcW w:w="805" w:type="dxa"/>
          </w:tcPr>
          <w:p w14:paraId="4B170AC0" w14:textId="4C22A560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2</w:t>
            </w:r>
          </w:p>
        </w:tc>
        <w:tc>
          <w:tcPr>
            <w:tcW w:w="4948" w:type="dxa"/>
          </w:tcPr>
          <w:p w14:paraId="4E0454FF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173D8E09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2CF987FF" w14:textId="77777777" w:rsidTr="003551C1">
        <w:tc>
          <w:tcPr>
            <w:tcW w:w="805" w:type="dxa"/>
          </w:tcPr>
          <w:p w14:paraId="292AA011" w14:textId="682F2612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3</w:t>
            </w:r>
          </w:p>
        </w:tc>
        <w:tc>
          <w:tcPr>
            <w:tcW w:w="4948" w:type="dxa"/>
          </w:tcPr>
          <w:p w14:paraId="634B808B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628F4290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72455319" w14:textId="77777777" w:rsidTr="003551C1">
        <w:tc>
          <w:tcPr>
            <w:tcW w:w="805" w:type="dxa"/>
          </w:tcPr>
          <w:p w14:paraId="7BE31ADF" w14:textId="73D4645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4</w:t>
            </w:r>
          </w:p>
        </w:tc>
        <w:tc>
          <w:tcPr>
            <w:tcW w:w="4948" w:type="dxa"/>
          </w:tcPr>
          <w:p w14:paraId="528AEA07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3640E2B0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06A19CBC" w14:textId="77777777" w:rsidTr="003551C1">
        <w:tc>
          <w:tcPr>
            <w:tcW w:w="805" w:type="dxa"/>
          </w:tcPr>
          <w:p w14:paraId="6891EC20" w14:textId="361A5BB6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5</w:t>
            </w:r>
          </w:p>
        </w:tc>
        <w:tc>
          <w:tcPr>
            <w:tcW w:w="4948" w:type="dxa"/>
          </w:tcPr>
          <w:p w14:paraId="411C862E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7E546487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26A0645F" w14:textId="77777777" w:rsidTr="003551C1">
        <w:tc>
          <w:tcPr>
            <w:tcW w:w="805" w:type="dxa"/>
          </w:tcPr>
          <w:p w14:paraId="01069E5C" w14:textId="2C3D2392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6</w:t>
            </w:r>
          </w:p>
        </w:tc>
        <w:tc>
          <w:tcPr>
            <w:tcW w:w="4948" w:type="dxa"/>
          </w:tcPr>
          <w:p w14:paraId="75F5DC87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741A0E38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4B7FB9B7" w14:textId="77777777" w:rsidTr="003551C1">
        <w:tc>
          <w:tcPr>
            <w:tcW w:w="805" w:type="dxa"/>
          </w:tcPr>
          <w:p w14:paraId="723744E2" w14:textId="408A5255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7</w:t>
            </w:r>
          </w:p>
        </w:tc>
        <w:tc>
          <w:tcPr>
            <w:tcW w:w="4948" w:type="dxa"/>
          </w:tcPr>
          <w:p w14:paraId="4D5A9108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267AAE5C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1D8601B1" w14:textId="77777777" w:rsidTr="003551C1">
        <w:tc>
          <w:tcPr>
            <w:tcW w:w="805" w:type="dxa"/>
          </w:tcPr>
          <w:p w14:paraId="4F2CF5AB" w14:textId="38FBA90F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8</w:t>
            </w:r>
          </w:p>
        </w:tc>
        <w:tc>
          <w:tcPr>
            <w:tcW w:w="4948" w:type="dxa"/>
          </w:tcPr>
          <w:p w14:paraId="0AD97199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52E7B134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2DFB3C08" w14:textId="77777777" w:rsidTr="003551C1">
        <w:tc>
          <w:tcPr>
            <w:tcW w:w="805" w:type="dxa"/>
          </w:tcPr>
          <w:p w14:paraId="49F47E25" w14:textId="1A3ADC1F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9</w:t>
            </w:r>
          </w:p>
        </w:tc>
        <w:tc>
          <w:tcPr>
            <w:tcW w:w="4948" w:type="dxa"/>
          </w:tcPr>
          <w:p w14:paraId="43982E47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403435A8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53A017D3" w14:textId="77777777" w:rsidTr="003551C1">
        <w:tc>
          <w:tcPr>
            <w:tcW w:w="805" w:type="dxa"/>
          </w:tcPr>
          <w:p w14:paraId="4139F73D" w14:textId="1A453219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10</w:t>
            </w:r>
          </w:p>
        </w:tc>
        <w:tc>
          <w:tcPr>
            <w:tcW w:w="4948" w:type="dxa"/>
          </w:tcPr>
          <w:p w14:paraId="67CEA49E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7D8E354F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</w:tbl>
    <w:p w14:paraId="284E4F8E" w14:textId="29B45792" w:rsidR="007B4557" w:rsidRDefault="0047221E" w:rsidP="003551C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>Does the</w:t>
      </w:r>
      <w:r w:rsidR="007B4557" w:rsidRPr="007B4557">
        <w:rPr>
          <w:rFonts w:ascii="Calibri" w:eastAsia="Times New Roman" w:hAnsi="Calibri" w:cs="Calibri"/>
          <w:color w:val="2D3142"/>
        </w:rPr>
        <w:t xml:space="preserve"> manuscript include the following information about the challenge</w:t>
      </w:r>
      <w:r>
        <w:rPr>
          <w:rFonts w:ascii="Calibri" w:eastAsia="Times New Roman" w:hAnsi="Calibri" w:cs="Calibri"/>
          <w:color w:val="2D3142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99"/>
        <w:gridCol w:w="4511"/>
        <w:gridCol w:w="1520"/>
      </w:tblGrid>
      <w:tr w:rsidR="0047221E" w14:paraId="64792E3B" w14:textId="77777777" w:rsidTr="005D530E">
        <w:tc>
          <w:tcPr>
            <w:tcW w:w="7110" w:type="dxa"/>
            <w:gridSpan w:val="2"/>
          </w:tcPr>
          <w:p w14:paraId="4022E23B" w14:textId="77777777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1520" w:type="dxa"/>
          </w:tcPr>
          <w:p w14:paraId="154DCB33" w14:textId="75CDBCF1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Yes/No</w:t>
            </w:r>
          </w:p>
        </w:tc>
      </w:tr>
      <w:tr w:rsidR="0047221E" w14:paraId="66BF957A" w14:textId="77777777" w:rsidTr="005D530E">
        <w:tc>
          <w:tcPr>
            <w:tcW w:w="7110" w:type="dxa"/>
            <w:gridSpan w:val="2"/>
          </w:tcPr>
          <w:p w14:paraId="17EF6AF2" w14:textId="59EC4B2E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The link to the challenge website where the readers can find more information and results of the challenge</w:t>
            </w:r>
          </w:p>
        </w:tc>
        <w:tc>
          <w:tcPr>
            <w:tcW w:w="1520" w:type="dxa"/>
          </w:tcPr>
          <w:p w14:paraId="56E693C3" w14:textId="70D64DF4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47221E" w14:paraId="28FCC73A" w14:textId="77777777" w:rsidTr="005D530E">
        <w:tc>
          <w:tcPr>
            <w:tcW w:w="7110" w:type="dxa"/>
            <w:gridSpan w:val="2"/>
          </w:tcPr>
          <w:p w14:paraId="5ED649E7" w14:textId="069057C1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The objective of the challenge as stated in the original “call for participation”</w:t>
            </w:r>
          </w:p>
        </w:tc>
        <w:tc>
          <w:tcPr>
            <w:tcW w:w="1520" w:type="dxa"/>
          </w:tcPr>
          <w:p w14:paraId="5DDE01ED" w14:textId="77777777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5D530E" w14:paraId="1F31B22C" w14:textId="77777777" w:rsidTr="005D530E">
        <w:tc>
          <w:tcPr>
            <w:tcW w:w="2599" w:type="dxa"/>
            <w:vMerge w:val="restart"/>
            <w:vAlign w:val="center"/>
          </w:tcPr>
          <w:p w14:paraId="230564A5" w14:textId="20886A26" w:rsidR="005D530E" w:rsidRPr="00FC790C" w:rsidRDefault="005D530E" w:rsidP="005D530E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ascii="Calibri" w:eastAsia="Times New Roman" w:hAnsi="Calibri" w:cs="Calibri"/>
                <w:color w:val="2D3142"/>
              </w:rPr>
            </w:pPr>
            <w:r w:rsidRPr="00FC790C">
              <w:rPr>
                <w:rFonts w:ascii="Calibri" w:eastAsia="Times New Roman" w:hAnsi="Calibri" w:cs="Calibri"/>
                <w:color w:val="2D3142"/>
              </w:rPr>
              <w:t>Statement of review process used to select participants for the challenge-paper submission</w:t>
            </w:r>
          </w:p>
        </w:tc>
        <w:tc>
          <w:tcPr>
            <w:tcW w:w="4511" w:type="dxa"/>
          </w:tcPr>
          <w:p w14:paraId="08FBCE6F" w14:textId="0FE4AB47" w:rsidR="005D530E" w:rsidRPr="005D530E" w:rsidRDefault="005D530E" w:rsidP="005D530E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Description of evaluation/validation approach, including how gold standards were established.</w:t>
            </w:r>
          </w:p>
        </w:tc>
        <w:tc>
          <w:tcPr>
            <w:tcW w:w="1520" w:type="dxa"/>
          </w:tcPr>
          <w:p w14:paraId="20F2D713" w14:textId="18081434" w:rsidR="005D530E" w:rsidRDefault="005D530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5D530E" w14:paraId="71486FBD" w14:textId="77777777" w:rsidTr="005D530E">
        <w:tc>
          <w:tcPr>
            <w:tcW w:w="2599" w:type="dxa"/>
            <w:vMerge/>
          </w:tcPr>
          <w:p w14:paraId="0FF6E9C6" w14:textId="77777777" w:rsidR="005D530E" w:rsidRPr="00FC790C" w:rsidRDefault="005D530E" w:rsidP="00FC790C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4511" w:type="dxa"/>
          </w:tcPr>
          <w:p w14:paraId="537EA62F" w14:textId="2C5CFDFC" w:rsidR="005D530E" w:rsidRPr="00FC790C" w:rsidRDefault="005D530E" w:rsidP="005D530E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The web link to the challenge proceeding, where all the challenge papers can be accessed electronically.</w:t>
            </w:r>
          </w:p>
        </w:tc>
        <w:tc>
          <w:tcPr>
            <w:tcW w:w="1520" w:type="dxa"/>
          </w:tcPr>
          <w:p w14:paraId="0E731DBC" w14:textId="1362E1D7" w:rsidR="005D530E" w:rsidRDefault="005D530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5D530E" w14:paraId="468F950D" w14:textId="77777777" w:rsidTr="005D530E">
        <w:tc>
          <w:tcPr>
            <w:tcW w:w="2599" w:type="dxa"/>
            <w:vMerge/>
          </w:tcPr>
          <w:p w14:paraId="23F363D0" w14:textId="77777777" w:rsidR="005D530E" w:rsidRPr="00FC790C" w:rsidRDefault="005D530E" w:rsidP="00FC790C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4511" w:type="dxa"/>
          </w:tcPr>
          <w:p w14:paraId="2AFE69BA" w14:textId="1D31456D" w:rsidR="005D530E" w:rsidRPr="00FC790C" w:rsidRDefault="005D530E" w:rsidP="00FC790C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A short description and correct citation for each of the participating methods.</w:t>
            </w:r>
          </w:p>
        </w:tc>
        <w:tc>
          <w:tcPr>
            <w:tcW w:w="1520" w:type="dxa"/>
          </w:tcPr>
          <w:p w14:paraId="4B48E540" w14:textId="0AE91605" w:rsidR="005D530E" w:rsidRDefault="005D530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</w:tbl>
    <w:p w14:paraId="0A8D3F8F" w14:textId="3F5F6EDA" w:rsidR="007B4557" w:rsidRDefault="007B4557" w:rsidP="00C22C7A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 w:rsidRPr="00C22C7A">
        <w:rPr>
          <w:rFonts w:ascii="Calibri" w:eastAsia="Times New Roman" w:hAnsi="Calibri" w:cs="Calibri"/>
          <w:color w:val="2D3142"/>
        </w:rPr>
        <w:t>The manuscript must be verified by a representative of each participating group agreeing with the manuscript’s content.</w:t>
      </w:r>
    </w:p>
    <w:p w14:paraId="5925CFD0" w14:textId="77777777" w:rsidR="00C22C7A" w:rsidRDefault="00C22C7A" w:rsidP="00C22C7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05"/>
        <w:gridCol w:w="3060"/>
        <w:gridCol w:w="2604"/>
        <w:gridCol w:w="2161"/>
      </w:tblGrid>
      <w:tr w:rsidR="00C22C7A" w14:paraId="474DC359" w14:textId="5F2B6A17" w:rsidTr="00F539F5">
        <w:tc>
          <w:tcPr>
            <w:tcW w:w="805" w:type="dxa"/>
          </w:tcPr>
          <w:p w14:paraId="6FA6C951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Group Index</w:t>
            </w:r>
          </w:p>
        </w:tc>
        <w:tc>
          <w:tcPr>
            <w:tcW w:w="3060" w:type="dxa"/>
          </w:tcPr>
          <w:p w14:paraId="6C86179F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Group name</w:t>
            </w:r>
          </w:p>
        </w:tc>
        <w:tc>
          <w:tcPr>
            <w:tcW w:w="2604" w:type="dxa"/>
          </w:tcPr>
          <w:p w14:paraId="6F450E98" w14:textId="7BD854D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 xml:space="preserve">Name of the representative </w:t>
            </w:r>
          </w:p>
        </w:tc>
        <w:tc>
          <w:tcPr>
            <w:tcW w:w="2161" w:type="dxa"/>
          </w:tcPr>
          <w:p w14:paraId="1F91E978" w14:textId="7E5D8AAC" w:rsidR="00C22C7A" w:rsidRDefault="00821AA3" w:rsidP="00C22C7A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Verified (Yes/No)</w:t>
            </w:r>
          </w:p>
        </w:tc>
      </w:tr>
      <w:tr w:rsidR="00C22C7A" w14:paraId="2F2413AA" w14:textId="7427B33C" w:rsidTr="00F539F5">
        <w:tc>
          <w:tcPr>
            <w:tcW w:w="805" w:type="dxa"/>
          </w:tcPr>
          <w:p w14:paraId="0D4BF6FD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1</w:t>
            </w:r>
          </w:p>
        </w:tc>
        <w:tc>
          <w:tcPr>
            <w:tcW w:w="3060" w:type="dxa"/>
          </w:tcPr>
          <w:p w14:paraId="364F1097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123C520A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3214035A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C22C7A" w14:paraId="342970B3" w14:textId="2167AD6F" w:rsidTr="00F539F5">
        <w:tc>
          <w:tcPr>
            <w:tcW w:w="805" w:type="dxa"/>
          </w:tcPr>
          <w:p w14:paraId="161325EB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lastRenderedPageBreak/>
              <w:t>2</w:t>
            </w:r>
          </w:p>
        </w:tc>
        <w:tc>
          <w:tcPr>
            <w:tcW w:w="3060" w:type="dxa"/>
          </w:tcPr>
          <w:p w14:paraId="77A274F2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2E6D5A2E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217544C2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C22C7A" w14:paraId="7FD39BB2" w14:textId="1E976861" w:rsidTr="00F539F5">
        <w:tc>
          <w:tcPr>
            <w:tcW w:w="805" w:type="dxa"/>
          </w:tcPr>
          <w:p w14:paraId="34D562A3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3</w:t>
            </w:r>
          </w:p>
        </w:tc>
        <w:tc>
          <w:tcPr>
            <w:tcW w:w="3060" w:type="dxa"/>
          </w:tcPr>
          <w:p w14:paraId="7935D85C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21BA36C3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318C1786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C22C7A" w14:paraId="01A1B317" w14:textId="37184FF1" w:rsidTr="00F539F5">
        <w:tc>
          <w:tcPr>
            <w:tcW w:w="805" w:type="dxa"/>
          </w:tcPr>
          <w:p w14:paraId="7408F917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4</w:t>
            </w:r>
          </w:p>
        </w:tc>
        <w:tc>
          <w:tcPr>
            <w:tcW w:w="3060" w:type="dxa"/>
          </w:tcPr>
          <w:p w14:paraId="1748EA42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634FA60A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3ABF94E3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C22C7A" w14:paraId="086B59D4" w14:textId="0B44014F" w:rsidTr="00F539F5">
        <w:tc>
          <w:tcPr>
            <w:tcW w:w="805" w:type="dxa"/>
          </w:tcPr>
          <w:p w14:paraId="33602A96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5</w:t>
            </w:r>
          </w:p>
        </w:tc>
        <w:tc>
          <w:tcPr>
            <w:tcW w:w="3060" w:type="dxa"/>
          </w:tcPr>
          <w:p w14:paraId="0B4E7CEF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5D1BA3E4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4AF2E993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C22C7A" w14:paraId="21FE483A" w14:textId="3C5F62AC" w:rsidTr="00F539F5">
        <w:tc>
          <w:tcPr>
            <w:tcW w:w="805" w:type="dxa"/>
          </w:tcPr>
          <w:p w14:paraId="1961DCB4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6</w:t>
            </w:r>
          </w:p>
        </w:tc>
        <w:tc>
          <w:tcPr>
            <w:tcW w:w="3060" w:type="dxa"/>
          </w:tcPr>
          <w:p w14:paraId="5A5CB231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312CE29C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32593095" w14:textId="77777777" w:rsidR="00C22C7A" w:rsidRDefault="00C22C7A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F539F5" w14:paraId="0FCE0A23" w14:textId="3FFA92F7" w:rsidTr="00F539F5">
        <w:tc>
          <w:tcPr>
            <w:tcW w:w="805" w:type="dxa"/>
          </w:tcPr>
          <w:p w14:paraId="33258C79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7</w:t>
            </w:r>
          </w:p>
        </w:tc>
        <w:tc>
          <w:tcPr>
            <w:tcW w:w="3060" w:type="dxa"/>
          </w:tcPr>
          <w:p w14:paraId="428AC8A9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6140D8E7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0AE4E147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F539F5" w14:paraId="09571BD7" w14:textId="43039B08" w:rsidTr="00F539F5">
        <w:tc>
          <w:tcPr>
            <w:tcW w:w="805" w:type="dxa"/>
          </w:tcPr>
          <w:p w14:paraId="6E6789A0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8</w:t>
            </w:r>
          </w:p>
        </w:tc>
        <w:tc>
          <w:tcPr>
            <w:tcW w:w="3060" w:type="dxa"/>
          </w:tcPr>
          <w:p w14:paraId="15179FB6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4656C1D6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7C5F4F87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F539F5" w14:paraId="417438FE" w14:textId="3C4C492C" w:rsidTr="00F539F5">
        <w:tc>
          <w:tcPr>
            <w:tcW w:w="805" w:type="dxa"/>
          </w:tcPr>
          <w:p w14:paraId="6DD3CC90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9</w:t>
            </w:r>
          </w:p>
        </w:tc>
        <w:tc>
          <w:tcPr>
            <w:tcW w:w="3060" w:type="dxa"/>
          </w:tcPr>
          <w:p w14:paraId="715B98C3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620052C5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559FFC5E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F539F5" w14:paraId="5081F15B" w14:textId="4DF62B50" w:rsidTr="00F539F5">
        <w:tc>
          <w:tcPr>
            <w:tcW w:w="805" w:type="dxa"/>
          </w:tcPr>
          <w:p w14:paraId="22BB318E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10</w:t>
            </w:r>
          </w:p>
        </w:tc>
        <w:tc>
          <w:tcPr>
            <w:tcW w:w="3060" w:type="dxa"/>
          </w:tcPr>
          <w:p w14:paraId="0268E0CB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604" w:type="dxa"/>
          </w:tcPr>
          <w:p w14:paraId="0C8474CF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161" w:type="dxa"/>
          </w:tcPr>
          <w:p w14:paraId="77E86E7B" w14:textId="77777777" w:rsidR="00F539F5" w:rsidRDefault="00F539F5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</w:tbl>
    <w:p w14:paraId="36BAE192" w14:textId="77777777" w:rsidR="00C22C7A" w:rsidRPr="00C22C7A" w:rsidRDefault="00C22C7A" w:rsidP="00C22C7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</w:p>
    <w:p w14:paraId="67CC083F" w14:textId="51EF8C12" w:rsidR="007B4557" w:rsidRPr="007B4557" w:rsidRDefault="007B4557" w:rsidP="005D530E">
      <w:pPr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Calibri" w:eastAsia="Times New Roman" w:hAnsi="Calibri" w:cs="Calibri"/>
          <w:color w:val="2D3142"/>
        </w:rPr>
      </w:pPr>
    </w:p>
    <w:p w14:paraId="624C2A7B" w14:textId="77777777" w:rsidR="007B4557" w:rsidRPr="007B4557" w:rsidRDefault="007B4557">
      <w:pPr>
        <w:rPr>
          <w:rFonts w:ascii="Calibri" w:hAnsi="Calibri" w:cs="Calibri"/>
        </w:rPr>
      </w:pPr>
    </w:p>
    <w:sectPr w:rsidR="007B4557" w:rsidRPr="007B45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C2DFA"/>
    <w:multiLevelType w:val="hybridMultilevel"/>
    <w:tmpl w:val="D0BE8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308AB"/>
    <w:multiLevelType w:val="multilevel"/>
    <w:tmpl w:val="52981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39E1D4B"/>
    <w:multiLevelType w:val="hybridMultilevel"/>
    <w:tmpl w:val="D0BE8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B30DC3"/>
    <w:multiLevelType w:val="multilevel"/>
    <w:tmpl w:val="63C61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jU2NzS0MLUwNjNV0lEKTi0uzszPAykwrAUAqimjKCwAAAA="/>
  </w:docVars>
  <w:rsids>
    <w:rsidRoot w:val="007B4557"/>
    <w:rsid w:val="00274E99"/>
    <w:rsid w:val="003551C1"/>
    <w:rsid w:val="00397BC4"/>
    <w:rsid w:val="0047221E"/>
    <w:rsid w:val="004C77FB"/>
    <w:rsid w:val="00515E24"/>
    <w:rsid w:val="005D530E"/>
    <w:rsid w:val="00607332"/>
    <w:rsid w:val="007B4557"/>
    <w:rsid w:val="00821AA3"/>
    <w:rsid w:val="008412FE"/>
    <w:rsid w:val="00B7622B"/>
    <w:rsid w:val="00C22C7A"/>
    <w:rsid w:val="00EF59B3"/>
    <w:rsid w:val="00F539F5"/>
    <w:rsid w:val="00FC790C"/>
    <w:rsid w:val="00FF1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8C2AD"/>
  <w15:chartTrackingRefBased/>
  <w15:docId w15:val="{5D9ADE62-4A96-43E7-8967-80077E379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4557"/>
    <w:pPr>
      <w:ind w:left="720"/>
      <w:contextualSpacing/>
    </w:pPr>
  </w:style>
  <w:style w:type="table" w:styleId="TableGrid">
    <w:name w:val="Table Grid"/>
    <w:basedOn w:val="TableNormal"/>
    <w:uiPriority w:val="39"/>
    <w:rsid w:val="007B45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F13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13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C77FB"/>
  </w:style>
  <w:style w:type="character" w:customStyle="1" w:styleId="DateChar">
    <w:name w:val="Date Char"/>
    <w:basedOn w:val="DefaultParagraphFont"/>
    <w:link w:val="Date"/>
    <w:uiPriority w:val="99"/>
    <w:semiHidden/>
    <w:rsid w:val="004C7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6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ao Yao</dc:creator>
  <cp:keywords/>
  <dc:description/>
  <cp:lastModifiedBy>Rutao Yao</cp:lastModifiedBy>
  <cp:revision>4</cp:revision>
  <dcterms:created xsi:type="dcterms:W3CDTF">2021-09-28T20:42:00Z</dcterms:created>
  <dcterms:modified xsi:type="dcterms:W3CDTF">2021-09-28T21:22:00Z</dcterms:modified>
</cp:coreProperties>
</file>